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86FEA" w14:textId="6A4381FF" w:rsidR="002D0A38" w:rsidRDefault="00471601" w:rsidP="006D729C">
      <w:pPr>
        <w:pStyle w:val="H1"/>
        <w:spacing w:before="0"/>
      </w:pPr>
      <w:r>
        <w:t xml:space="preserve">Welcome to </w:t>
      </w:r>
      <w:r w:rsidR="006D729C">
        <w:t>BizOps Safety Briefing for Contracto</w:t>
      </w:r>
      <w:r w:rsidR="007A13BA">
        <w:t>r</w:t>
      </w:r>
      <w:r w:rsidR="006D729C">
        <w:t xml:space="preserve">s </w:t>
      </w:r>
      <w:r w:rsidR="007A13BA">
        <w:t>&amp;</w:t>
      </w:r>
      <w:r w:rsidR="006D729C">
        <w:t xml:space="preserve"> Visitors</w:t>
      </w:r>
    </w:p>
    <w:p w14:paraId="45C46B42" w14:textId="10D289A9" w:rsidR="0085227F" w:rsidRDefault="006D729C" w:rsidP="006D729C">
      <w:pPr>
        <w:pStyle w:val="text"/>
        <w:rPr>
          <w:lang w:eastAsia="en-AU"/>
        </w:rPr>
      </w:pPr>
      <w:r>
        <w:rPr>
          <w:lang w:eastAsia="en-AU"/>
        </w:rPr>
        <w:t>BizOps is committed to ensuring the health and safety of our managers, workers, contractors</w:t>
      </w:r>
      <w:r w:rsidR="0085227F">
        <w:rPr>
          <w:lang w:eastAsia="en-AU"/>
        </w:rPr>
        <w:t xml:space="preserve"> and all other visitors.</w:t>
      </w:r>
    </w:p>
    <w:p w14:paraId="77F7CCC4" w14:textId="7F3C9657" w:rsidR="0085227F" w:rsidRDefault="0085227F" w:rsidP="006D729C">
      <w:pPr>
        <w:pStyle w:val="text"/>
        <w:rPr>
          <w:b/>
          <w:color w:val="365F91" w:themeColor="accent1" w:themeShade="BF"/>
          <w:szCs w:val="20"/>
          <w:lang w:eastAsia="en-AU"/>
        </w:rPr>
      </w:pPr>
      <w:r w:rsidRPr="0085227F">
        <w:rPr>
          <w:b/>
          <w:color w:val="365F91" w:themeColor="accent1" w:themeShade="BF"/>
          <w:szCs w:val="20"/>
          <w:lang w:eastAsia="en-AU"/>
        </w:rPr>
        <w:t>For your safety</w:t>
      </w:r>
      <w:r>
        <w:rPr>
          <w:b/>
          <w:color w:val="365F91" w:themeColor="accent1" w:themeShade="BF"/>
          <w:szCs w:val="20"/>
          <w:lang w:eastAsia="en-AU"/>
        </w:rPr>
        <w:t xml:space="preserve"> and the safety of others, it is a condition of entry to this Worksite that you take a few minutes to read this briefing.</w:t>
      </w:r>
    </w:p>
    <w:p w14:paraId="5260742D" w14:textId="2112A58A" w:rsidR="007A13BA" w:rsidRPr="007A13BA" w:rsidRDefault="007A13BA" w:rsidP="006D729C">
      <w:pPr>
        <w:pStyle w:val="text"/>
        <w:rPr>
          <w:b/>
          <w:szCs w:val="20"/>
          <w:lang w:eastAsia="en-AU"/>
        </w:rPr>
      </w:pPr>
      <w:r w:rsidRPr="007A13BA">
        <w:rPr>
          <w:b/>
          <w:szCs w:val="20"/>
          <w:lang w:eastAsia="en-AU"/>
        </w:rPr>
        <w:t>General Safety Information</w:t>
      </w:r>
    </w:p>
    <w:p w14:paraId="63655D79" w14:textId="56D5C1EA" w:rsidR="007A13BA" w:rsidRPr="007A13BA" w:rsidRDefault="007A13BA" w:rsidP="00C412D5">
      <w:pPr>
        <w:pStyle w:val="text"/>
        <w:numPr>
          <w:ilvl w:val="0"/>
          <w:numId w:val="31"/>
        </w:numPr>
        <w:spacing w:line="240" w:lineRule="auto"/>
        <w:ind w:left="714" w:hanging="357"/>
        <w:rPr>
          <w:szCs w:val="20"/>
          <w:lang w:eastAsia="en-AU"/>
        </w:rPr>
      </w:pPr>
      <w:r w:rsidRPr="007A13BA">
        <w:rPr>
          <w:szCs w:val="20"/>
          <w:lang w:eastAsia="en-AU"/>
        </w:rPr>
        <w:t>All visitors are required to report to the main office on arrival.</w:t>
      </w:r>
    </w:p>
    <w:p w14:paraId="08225270" w14:textId="77777777" w:rsidR="007A13BA" w:rsidRDefault="007A13BA" w:rsidP="00C412D5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 w:rsidRPr="007A13BA">
        <w:rPr>
          <w:sz w:val="20"/>
          <w:szCs w:val="20"/>
        </w:rPr>
        <w:t>Observe any posted speed and parking restrictions.</w:t>
      </w:r>
    </w:p>
    <w:p w14:paraId="6ECFD229" w14:textId="77777777" w:rsidR="007A13BA" w:rsidRDefault="007A13BA" w:rsidP="00C412D5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 w:rsidRPr="007A13BA">
        <w:rPr>
          <w:sz w:val="20"/>
          <w:szCs w:val="20"/>
        </w:rPr>
        <w:t>Obey all safety signs and barricades.</w:t>
      </w:r>
    </w:p>
    <w:p w14:paraId="26D1956B" w14:textId="77777777" w:rsidR="007A13BA" w:rsidRDefault="007A13BA" w:rsidP="00C412D5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 w:rsidRPr="007A13BA">
        <w:rPr>
          <w:sz w:val="20"/>
          <w:szCs w:val="20"/>
        </w:rPr>
        <w:t>Violent, threatening or other unacceptable behaviour is not tolerated.</w:t>
      </w:r>
    </w:p>
    <w:p w14:paraId="52495A3A" w14:textId="22BD51F6" w:rsidR="007A13BA" w:rsidRDefault="007A13BA" w:rsidP="00C412D5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 w:rsidRPr="007A13BA">
        <w:rPr>
          <w:sz w:val="20"/>
          <w:szCs w:val="20"/>
        </w:rPr>
        <w:t>Smoking, alcohol and illegal drugs are not permitted on</w:t>
      </w:r>
      <w:r>
        <w:rPr>
          <w:sz w:val="20"/>
          <w:szCs w:val="20"/>
        </w:rPr>
        <w:t xml:space="preserve"> BizOps premises.</w:t>
      </w:r>
    </w:p>
    <w:p w14:paraId="53FDFCA5" w14:textId="033FA957" w:rsidR="007A13BA" w:rsidRDefault="007A13BA" w:rsidP="00C412D5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>
        <w:rPr>
          <w:sz w:val="20"/>
          <w:szCs w:val="20"/>
        </w:rPr>
        <w:t>Weapons, including knives, are not permitted on BizOps premises.</w:t>
      </w:r>
    </w:p>
    <w:p w14:paraId="3C501AF7" w14:textId="1453384F" w:rsidR="007A13BA" w:rsidRDefault="007A13BA" w:rsidP="00C412D5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>
        <w:rPr>
          <w:sz w:val="20"/>
          <w:szCs w:val="20"/>
        </w:rPr>
        <w:t xml:space="preserve">Visitors and contractors intending to </w:t>
      </w:r>
      <w:r w:rsidR="00C412D5">
        <w:rPr>
          <w:sz w:val="20"/>
          <w:szCs w:val="20"/>
        </w:rPr>
        <w:t xml:space="preserve">bring </w:t>
      </w:r>
      <w:r w:rsidR="00C412D5">
        <w:rPr>
          <w:b/>
          <w:sz w:val="20"/>
          <w:szCs w:val="20"/>
        </w:rPr>
        <w:t xml:space="preserve">dangerous goods and/or hazardous substances </w:t>
      </w:r>
      <w:r w:rsidR="00C412D5">
        <w:rPr>
          <w:sz w:val="20"/>
          <w:szCs w:val="20"/>
        </w:rPr>
        <w:t>onto the worksite must declare these at the main office prior to entering the site.</w:t>
      </w:r>
    </w:p>
    <w:p w14:paraId="475B231A" w14:textId="4CCE0EC5" w:rsidR="00AA5F7C" w:rsidRDefault="00C412D5" w:rsidP="00AA5F7C">
      <w:pPr>
        <w:pStyle w:val="ListParagraph"/>
        <w:numPr>
          <w:ilvl w:val="0"/>
          <w:numId w:val="31"/>
        </w:numPr>
        <w:spacing w:before="160" w:after="80"/>
        <w:ind w:left="714" w:hanging="357"/>
        <w:contextualSpacing w:val="0"/>
        <w:rPr>
          <w:sz w:val="20"/>
          <w:szCs w:val="20"/>
          <w:lang w:eastAsia="en-AU"/>
        </w:rPr>
      </w:pPr>
      <w:r>
        <w:rPr>
          <w:sz w:val="20"/>
          <w:szCs w:val="20"/>
        </w:rPr>
        <w:t xml:space="preserve">All hazards, incidents and injuries </w:t>
      </w:r>
      <w:r>
        <w:rPr>
          <w:b/>
          <w:sz w:val="20"/>
          <w:szCs w:val="20"/>
        </w:rPr>
        <w:t xml:space="preserve">must </w:t>
      </w:r>
      <w:r>
        <w:rPr>
          <w:sz w:val="20"/>
          <w:szCs w:val="20"/>
        </w:rPr>
        <w:t>be reported to the main office. Injuries will be recorded in the Register of Injuries.</w:t>
      </w:r>
    </w:p>
    <w:p w14:paraId="18196FCA" w14:textId="321960CB" w:rsidR="00AA5F7C" w:rsidRDefault="00AA5F7C" w:rsidP="00AA5F7C">
      <w:pPr>
        <w:pStyle w:val="H2"/>
      </w:pPr>
      <w:r>
        <w:t>Emergency Procedures</w:t>
      </w:r>
    </w:p>
    <w:p w14:paraId="02479EE0" w14:textId="7BC9C5B5" w:rsidR="00AA5F7C" w:rsidRDefault="00AA5F7C" w:rsidP="00AA5F7C">
      <w:pPr>
        <w:pStyle w:val="text"/>
      </w:pPr>
      <w:r>
        <w:t xml:space="preserve">In a life-threatening emergency </w:t>
      </w:r>
      <w:r w:rsidRPr="00AA5F7C">
        <w:rPr>
          <w:b/>
        </w:rPr>
        <w:t>DIAL 000</w:t>
      </w:r>
      <w:r>
        <w:t xml:space="preserve"> For Fire, Police and Ambulance. In all cases advise a BizOps staff member. </w:t>
      </w:r>
    </w:p>
    <w:p w14:paraId="7F0AAF6C" w14:textId="77777777" w:rsidR="00AA5F7C" w:rsidRPr="00AA5F7C" w:rsidRDefault="00AA5F7C" w:rsidP="00AA5F7C">
      <w:pPr>
        <w:pStyle w:val="text"/>
        <w:rPr>
          <w:b/>
        </w:rPr>
      </w:pPr>
      <w:r w:rsidRPr="00AA5F7C">
        <w:rPr>
          <w:b/>
        </w:rPr>
        <w:t>Follow directions of BizOps staff in the event of an evacuation.</w:t>
      </w:r>
    </w:p>
    <w:p w14:paraId="0E27B0C1" w14:textId="77777777" w:rsidR="00AA5F7C" w:rsidRDefault="00AA5F7C" w:rsidP="00AA5F7C">
      <w:pPr>
        <w:pStyle w:val="H2"/>
      </w:pPr>
      <w:r>
        <w:t xml:space="preserve"> Evacuation Alarms </w:t>
      </w:r>
    </w:p>
    <w:p w14:paraId="1E9CF540" w14:textId="7CD68211" w:rsidR="009D3B31" w:rsidRDefault="009D3B31" w:rsidP="00AA5F7C">
      <w:pPr>
        <w:pStyle w:val="text"/>
      </w:pPr>
      <w:r>
        <w:t xml:space="preserve">In the event of an emergency evacuation procedure; an </w:t>
      </w:r>
      <w:r w:rsidR="00AB04C3">
        <w:t>emergency broadcast will sound.</w:t>
      </w:r>
    </w:p>
    <w:p w14:paraId="4C48C913" w14:textId="4120600E" w:rsidR="00AB04C3" w:rsidRDefault="002D301C" w:rsidP="00AA5F7C">
      <w:pPr>
        <w:pStyle w:val="text"/>
      </w:pPr>
      <w:r>
        <w:t>You will hear the sound of</w:t>
      </w:r>
      <w:r w:rsidR="00AB04C3">
        <w:t xml:space="preserve"> fire bells </w:t>
      </w:r>
      <w:r>
        <w:t xml:space="preserve">which </w:t>
      </w:r>
      <w:r w:rsidR="00AB04C3">
        <w:t xml:space="preserve">will ring for 10 to 15 seconds followed by </w:t>
      </w:r>
      <w:r>
        <w:t xml:space="preserve">a </w:t>
      </w:r>
      <w:r w:rsidR="00AB04C3">
        <w:t>pre-recorded</w:t>
      </w:r>
      <w:r>
        <w:t xml:space="preserve"> evacuation message over public address system.</w:t>
      </w:r>
    </w:p>
    <w:p w14:paraId="7CCC977B" w14:textId="77777777" w:rsidR="00D33607" w:rsidRDefault="00D33607">
      <w:pPr>
        <w:spacing w:after="200" w:line="276" w:lineRule="auto"/>
        <w:rPr>
          <w:b/>
          <w:color w:val="365F91" w:themeColor="accent1" w:themeShade="BF"/>
        </w:rPr>
      </w:pPr>
      <w:r>
        <w:rPr>
          <w:b/>
          <w:color w:val="365F91" w:themeColor="accent1" w:themeShade="BF"/>
        </w:rPr>
        <w:br w:type="page"/>
      </w:r>
      <w:bookmarkStart w:id="0" w:name="_GoBack"/>
      <w:bookmarkEnd w:id="0"/>
    </w:p>
    <w:p w14:paraId="4F5D10B6" w14:textId="583177C5" w:rsidR="002D301C" w:rsidRPr="002D301C" w:rsidRDefault="00AA5F7C" w:rsidP="00AA5F7C">
      <w:pPr>
        <w:pStyle w:val="text"/>
        <w:rPr>
          <w:b/>
          <w:color w:val="365F91" w:themeColor="accent1" w:themeShade="BF"/>
          <w:sz w:val="22"/>
        </w:rPr>
      </w:pPr>
      <w:r w:rsidRPr="002D301C">
        <w:rPr>
          <w:b/>
          <w:color w:val="365F91" w:themeColor="accent1" w:themeShade="BF"/>
          <w:sz w:val="22"/>
        </w:rPr>
        <w:lastRenderedPageBreak/>
        <w:t>Evacuation Procedures</w:t>
      </w:r>
    </w:p>
    <w:p w14:paraId="21C10C84" w14:textId="77777777" w:rsidR="002D301C" w:rsidRDefault="00AA5F7C" w:rsidP="00AA5F7C">
      <w:pPr>
        <w:pStyle w:val="text"/>
      </w:pPr>
      <w:r>
        <w:t>When the evacuation alarm sounds:</w:t>
      </w:r>
    </w:p>
    <w:p w14:paraId="3FAEC634" w14:textId="77777777" w:rsidR="007237E8" w:rsidRDefault="00AA5F7C" w:rsidP="002D301C">
      <w:pPr>
        <w:pStyle w:val="text"/>
        <w:numPr>
          <w:ilvl w:val="0"/>
          <w:numId w:val="32"/>
        </w:numPr>
        <w:rPr>
          <w:lang w:eastAsia="en-AU"/>
        </w:rPr>
      </w:pPr>
      <w:r>
        <w:t>Evacuate the building and proceed to the assembly area identified on the site map.</w:t>
      </w:r>
    </w:p>
    <w:p w14:paraId="37949367" w14:textId="77777777" w:rsidR="007237E8" w:rsidRDefault="00AA5F7C" w:rsidP="002D301C">
      <w:pPr>
        <w:pStyle w:val="text"/>
        <w:numPr>
          <w:ilvl w:val="0"/>
          <w:numId w:val="32"/>
        </w:numPr>
        <w:rPr>
          <w:lang w:eastAsia="en-AU"/>
        </w:rPr>
      </w:pPr>
      <w:r>
        <w:t xml:space="preserve">Remain in the assembly area until advised otherwise. </w:t>
      </w:r>
    </w:p>
    <w:p w14:paraId="72C3CE89" w14:textId="77777777" w:rsidR="007237E8" w:rsidRDefault="00AA5F7C" w:rsidP="007237E8">
      <w:pPr>
        <w:pStyle w:val="text"/>
      </w:pPr>
      <w:r w:rsidRPr="007237E8">
        <w:rPr>
          <w:b/>
          <w:color w:val="365F91" w:themeColor="accent1" w:themeShade="BF"/>
          <w:sz w:val="22"/>
        </w:rPr>
        <w:t>Contractors</w:t>
      </w:r>
      <w:r>
        <w:t xml:space="preserve"> </w:t>
      </w:r>
    </w:p>
    <w:p w14:paraId="4CBE70E5" w14:textId="77777777" w:rsidR="007237E8" w:rsidRDefault="00AA5F7C" w:rsidP="007237E8">
      <w:pPr>
        <w:pStyle w:val="text"/>
      </w:pPr>
      <w:r>
        <w:t>All contractors are to report to the main office to:</w:t>
      </w:r>
    </w:p>
    <w:p w14:paraId="110CB140" w14:textId="77777777" w:rsidR="007237E8" w:rsidRDefault="00AA5F7C" w:rsidP="007237E8">
      <w:pPr>
        <w:pStyle w:val="text"/>
        <w:numPr>
          <w:ilvl w:val="0"/>
          <w:numId w:val="33"/>
        </w:numPr>
        <w:rPr>
          <w:lang w:eastAsia="en-AU"/>
        </w:rPr>
      </w:pPr>
      <w:r>
        <w:t>indicate the location and duration of the job</w:t>
      </w:r>
    </w:p>
    <w:p w14:paraId="11F8C8DB" w14:textId="77777777" w:rsidR="007237E8" w:rsidRDefault="00AA5F7C" w:rsidP="007237E8">
      <w:pPr>
        <w:pStyle w:val="text"/>
        <w:numPr>
          <w:ilvl w:val="0"/>
          <w:numId w:val="33"/>
        </w:numPr>
        <w:rPr>
          <w:lang w:eastAsia="en-AU"/>
        </w:rPr>
      </w:pPr>
      <w:r>
        <w:t xml:space="preserve">sign in/out of </w:t>
      </w:r>
      <w:r w:rsidR="007237E8">
        <w:t xml:space="preserve">BizOps </w:t>
      </w:r>
      <w:r>
        <w:t>Visitor Register</w:t>
      </w:r>
    </w:p>
    <w:p w14:paraId="1E206A13" w14:textId="77777777" w:rsidR="007237E8" w:rsidRDefault="00AA5F7C" w:rsidP="007237E8">
      <w:pPr>
        <w:pStyle w:val="text"/>
        <w:numPr>
          <w:ilvl w:val="0"/>
          <w:numId w:val="33"/>
        </w:numPr>
        <w:rPr>
          <w:lang w:eastAsia="en-AU"/>
        </w:rPr>
      </w:pPr>
      <w:r>
        <w:t>advise of the status of the job before leaving the site</w:t>
      </w:r>
    </w:p>
    <w:p w14:paraId="1B4CC59E" w14:textId="77777777" w:rsidR="007237E8" w:rsidRDefault="00AA5F7C" w:rsidP="007237E8">
      <w:pPr>
        <w:pStyle w:val="text"/>
        <w:numPr>
          <w:ilvl w:val="0"/>
          <w:numId w:val="33"/>
        </w:numPr>
        <w:rPr>
          <w:lang w:eastAsia="en-AU"/>
        </w:rPr>
      </w:pPr>
      <w:r>
        <w:t>remove all job and personal rubbish</w:t>
      </w:r>
    </w:p>
    <w:p w14:paraId="39DDE9C2" w14:textId="77777777" w:rsidR="00AF580E" w:rsidRDefault="00861455" w:rsidP="00861455">
      <w:pPr>
        <w:spacing w:after="200" w:line="276" w:lineRule="auto"/>
        <w:rPr>
          <w:sz w:val="20"/>
          <w:szCs w:val="20"/>
        </w:rPr>
      </w:pPr>
      <w:r w:rsidRPr="00861455">
        <w:rPr>
          <w:sz w:val="20"/>
          <w:szCs w:val="20"/>
        </w:rPr>
        <w:t>Additionally, the contractor may be required to:</w:t>
      </w:r>
    </w:p>
    <w:p w14:paraId="6614F87D" w14:textId="77777777" w:rsidR="00AF580E" w:rsidRDefault="00861455" w:rsidP="00AF580E">
      <w:pPr>
        <w:pStyle w:val="ListParagraph"/>
        <w:numPr>
          <w:ilvl w:val="0"/>
          <w:numId w:val="34"/>
        </w:numPr>
        <w:spacing w:before="160" w:after="80" w:line="276" w:lineRule="auto"/>
        <w:ind w:left="714" w:hanging="357"/>
        <w:contextualSpacing w:val="0"/>
        <w:rPr>
          <w:sz w:val="20"/>
          <w:szCs w:val="20"/>
          <w:lang w:eastAsia="en-AU"/>
        </w:rPr>
      </w:pPr>
      <w:r w:rsidRPr="00AF580E">
        <w:rPr>
          <w:sz w:val="20"/>
          <w:szCs w:val="20"/>
        </w:rPr>
        <w:t>produce a copy of their Safety Management Plan, including use of personal protective equipment and controls for site specific hazards, including signage and removal of job and personal rubbish</w:t>
      </w:r>
    </w:p>
    <w:p w14:paraId="77DBE1A9" w14:textId="77777777" w:rsidR="00AF580E" w:rsidRDefault="00861455" w:rsidP="00AF580E">
      <w:pPr>
        <w:pStyle w:val="ListParagraph"/>
        <w:numPr>
          <w:ilvl w:val="0"/>
          <w:numId w:val="34"/>
        </w:numPr>
        <w:spacing w:before="160" w:after="80" w:line="276" w:lineRule="auto"/>
        <w:ind w:left="714" w:hanging="357"/>
        <w:contextualSpacing w:val="0"/>
        <w:rPr>
          <w:sz w:val="20"/>
          <w:szCs w:val="20"/>
          <w:lang w:eastAsia="en-AU"/>
        </w:rPr>
      </w:pPr>
      <w:r w:rsidRPr="00AF580E">
        <w:rPr>
          <w:sz w:val="20"/>
          <w:szCs w:val="20"/>
        </w:rPr>
        <w:t>produce Public Liability Insurance documentation before work is commenced</w:t>
      </w:r>
    </w:p>
    <w:p w14:paraId="7C4EDA3A" w14:textId="32CB6ACC" w:rsidR="00AF580E" w:rsidRDefault="00861455" w:rsidP="00AF580E">
      <w:pPr>
        <w:pStyle w:val="ListParagraph"/>
        <w:numPr>
          <w:ilvl w:val="0"/>
          <w:numId w:val="34"/>
        </w:numPr>
        <w:spacing w:before="160" w:after="80" w:line="276" w:lineRule="auto"/>
        <w:ind w:left="714" w:hanging="357"/>
        <w:contextualSpacing w:val="0"/>
        <w:rPr>
          <w:sz w:val="20"/>
          <w:szCs w:val="20"/>
          <w:lang w:eastAsia="en-AU"/>
        </w:rPr>
      </w:pPr>
      <w:r w:rsidRPr="00AF580E">
        <w:rPr>
          <w:sz w:val="20"/>
          <w:szCs w:val="20"/>
        </w:rPr>
        <w:t>complete a Prohibited Employment Declaration concerning tasks requiring specific training or licenses</w:t>
      </w:r>
    </w:p>
    <w:p w14:paraId="40CCE362" w14:textId="01083C3C" w:rsidR="00AF580E" w:rsidRPr="00905DE8" w:rsidRDefault="00905DE8" w:rsidP="00AF580E">
      <w:pPr>
        <w:spacing w:before="160" w:after="80" w:line="276" w:lineRule="auto"/>
        <w:rPr>
          <w:b/>
          <w:sz w:val="20"/>
          <w:szCs w:val="20"/>
          <w:lang w:eastAsia="en-AU"/>
        </w:rPr>
      </w:pPr>
      <w:r w:rsidRPr="00905DE8">
        <w:rPr>
          <w:b/>
          <w:sz w:val="20"/>
          <w:szCs w:val="20"/>
          <w:lang w:eastAsia="en-AU"/>
        </w:rPr>
        <w:t>INSERT WORKSITE PLAN SHOWING EMERGENCY EVACUATION ROUTES AND ASSEMBLY POINTS</w:t>
      </w:r>
    </w:p>
    <w:p w14:paraId="7A0AEA82" w14:textId="77777777" w:rsidR="00905DE8" w:rsidRDefault="00905DE8" w:rsidP="00AF580E">
      <w:pPr>
        <w:spacing w:after="200" w:line="276" w:lineRule="auto"/>
        <w:rPr>
          <w:sz w:val="20"/>
          <w:szCs w:val="20"/>
          <w:lang w:eastAsia="en-AU"/>
        </w:rPr>
      </w:pPr>
    </w:p>
    <w:p w14:paraId="5E696791" w14:textId="77777777" w:rsidR="00D01A39" w:rsidRDefault="0085227F" w:rsidP="00AF580E">
      <w:pPr>
        <w:spacing w:after="200" w:line="276" w:lineRule="auto"/>
        <w:rPr>
          <w:sz w:val="20"/>
          <w:szCs w:val="20"/>
          <w:lang w:eastAsia="en-AU"/>
        </w:rPr>
        <w:sectPr w:rsidR="00D01A39" w:rsidSect="00CE446D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  <w:r w:rsidRPr="00AF580E">
        <w:rPr>
          <w:sz w:val="20"/>
          <w:szCs w:val="20"/>
          <w:lang w:eastAsia="en-AU"/>
        </w:rPr>
        <w:br w:type="page"/>
      </w:r>
    </w:p>
    <w:p w14:paraId="3C6BF28A" w14:textId="73DA317B" w:rsidR="0085227F" w:rsidRDefault="00D01A39" w:rsidP="00D01A39">
      <w:pPr>
        <w:pStyle w:val="H1"/>
      </w:pPr>
      <w:r>
        <w:lastRenderedPageBreak/>
        <w:t>BizOps Contractors/Visitors/Sign In Sheet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76"/>
        <w:gridCol w:w="666"/>
        <w:gridCol w:w="619"/>
        <w:gridCol w:w="1380"/>
        <w:gridCol w:w="1852"/>
        <w:gridCol w:w="1490"/>
        <w:gridCol w:w="1491"/>
        <w:gridCol w:w="1917"/>
        <w:gridCol w:w="1584"/>
        <w:gridCol w:w="612"/>
        <w:gridCol w:w="624"/>
      </w:tblGrid>
      <w:tr w:rsidR="00526073" w14:paraId="54E87BAA" w14:textId="77777777" w:rsidTr="00FB21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1" w:type="dxa"/>
            <w:gridSpan w:val="3"/>
          </w:tcPr>
          <w:p w14:paraId="2485AB5B" w14:textId="33417CBF" w:rsidR="00526073" w:rsidRPr="00DB7EFC" w:rsidRDefault="00526073" w:rsidP="00DB7EFC">
            <w:pPr>
              <w:pStyle w:val="text"/>
              <w:jc w:val="center"/>
              <w:rPr>
                <w:b w:val="0"/>
                <w:lang w:eastAsia="en-AU"/>
              </w:rPr>
            </w:pPr>
            <w:r>
              <w:rPr>
                <w:b w:val="0"/>
                <w:lang w:eastAsia="en-AU"/>
              </w:rPr>
              <w:t>IN</w:t>
            </w:r>
          </w:p>
        </w:tc>
        <w:tc>
          <w:tcPr>
            <w:tcW w:w="9714" w:type="dxa"/>
            <w:gridSpan w:val="6"/>
          </w:tcPr>
          <w:p w14:paraId="2102FDCE" w14:textId="461D7798" w:rsidR="00526073" w:rsidRPr="00DB7EFC" w:rsidRDefault="00526073" w:rsidP="00526073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en-AU"/>
              </w:rPr>
            </w:pPr>
            <w:r>
              <w:rPr>
                <w:b w:val="0"/>
                <w:lang w:eastAsia="en-AU"/>
              </w:rPr>
              <w:t>CONTRACTOR/VISITOR DETAILS</w:t>
            </w:r>
          </w:p>
        </w:tc>
        <w:tc>
          <w:tcPr>
            <w:tcW w:w="1236" w:type="dxa"/>
            <w:gridSpan w:val="2"/>
          </w:tcPr>
          <w:p w14:paraId="0ACF7C84" w14:textId="36E02DEF" w:rsidR="00526073" w:rsidRPr="00526073" w:rsidRDefault="00526073" w:rsidP="00526073">
            <w:pPr>
              <w:pStyle w:val="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eastAsia="en-AU"/>
              </w:rPr>
            </w:pPr>
            <w:r>
              <w:rPr>
                <w:b w:val="0"/>
                <w:lang w:eastAsia="en-AU"/>
              </w:rPr>
              <w:t>OUT</w:t>
            </w:r>
          </w:p>
        </w:tc>
      </w:tr>
      <w:tr w:rsidR="00DB7EFC" w14:paraId="0C98A163" w14:textId="77777777" w:rsidTr="00FB2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75DD0CEF" w14:textId="2E3A0C78" w:rsidR="00DB7EFC" w:rsidRPr="00DB7EFC" w:rsidRDefault="00DB7EFC" w:rsidP="00DB7EFC">
            <w:pPr>
              <w:pStyle w:val="text"/>
              <w:spacing w:before="80" w:line="240" w:lineRule="auto"/>
              <w:jc w:val="center"/>
              <w:rPr>
                <w:b w:val="0"/>
                <w:lang w:eastAsia="en-AU"/>
              </w:rPr>
            </w:pPr>
            <w:r w:rsidRPr="00DB7EFC">
              <w:rPr>
                <w:b w:val="0"/>
                <w:lang w:eastAsia="en-AU"/>
              </w:rPr>
              <w:t>Date</w:t>
            </w:r>
          </w:p>
        </w:tc>
        <w:tc>
          <w:tcPr>
            <w:tcW w:w="1285" w:type="dxa"/>
            <w:gridSpan w:val="2"/>
          </w:tcPr>
          <w:p w14:paraId="6A62A0E9" w14:textId="4DA6BF94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Time</w:t>
            </w:r>
          </w:p>
        </w:tc>
        <w:tc>
          <w:tcPr>
            <w:tcW w:w="1380" w:type="dxa"/>
          </w:tcPr>
          <w:p w14:paraId="64C40C91" w14:textId="493CD660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Name</w:t>
            </w:r>
          </w:p>
        </w:tc>
        <w:tc>
          <w:tcPr>
            <w:tcW w:w="1852" w:type="dxa"/>
          </w:tcPr>
          <w:p w14:paraId="54215FEA" w14:textId="77777777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Address/</w:t>
            </w:r>
          </w:p>
          <w:p w14:paraId="50231587" w14:textId="743EBB3A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Organisation</w:t>
            </w:r>
          </w:p>
        </w:tc>
        <w:tc>
          <w:tcPr>
            <w:tcW w:w="1490" w:type="dxa"/>
          </w:tcPr>
          <w:p w14:paraId="6CFDC9BC" w14:textId="194E481B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Person Visited (or purpose of visit if Supplier or Contractor)</w:t>
            </w:r>
          </w:p>
        </w:tc>
        <w:tc>
          <w:tcPr>
            <w:tcW w:w="1491" w:type="dxa"/>
          </w:tcPr>
          <w:p w14:paraId="5F312E80" w14:textId="1A38C2D1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Safety Briefing Information provided</w:t>
            </w:r>
          </w:p>
        </w:tc>
        <w:tc>
          <w:tcPr>
            <w:tcW w:w="1917" w:type="dxa"/>
          </w:tcPr>
          <w:p w14:paraId="7CD1D26B" w14:textId="20903BF9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Signature of Contractor/Visitor acknowledging Safety Briefing</w:t>
            </w:r>
          </w:p>
        </w:tc>
        <w:tc>
          <w:tcPr>
            <w:tcW w:w="1584" w:type="dxa"/>
          </w:tcPr>
          <w:p w14:paraId="18823E9F" w14:textId="7A64A939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BizOps representative signature</w:t>
            </w:r>
          </w:p>
        </w:tc>
        <w:tc>
          <w:tcPr>
            <w:tcW w:w="1236" w:type="dxa"/>
            <w:gridSpan w:val="2"/>
          </w:tcPr>
          <w:p w14:paraId="57A91507" w14:textId="03E23775" w:rsidR="00DB7EFC" w:rsidRPr="00DB7EFC" w:rsidRDefault="00DB7EFC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 w:rsidRPr="00DB7EFC">
              <w:rPr>
                <w:b/>
                <w:lang w:eastAsia="en-AU"/>
              </w:rPr>
              <w:t>Time</w:t>
            </w:r>
          </w:p>
        </w:tc>
      </w:tr>
      <w:tr w:rsidR="00DB7EFC" w14:paraId="29948F1C" w14:textId="77777777" w:rsidTr="00FB2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5673FF65" w14:textId="77777777" w:rsidR="007E3E87" w:rsidRDefault="007E3E8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666" w:type="dxa"/>
          </w:tcPr>
          <w:p w14:paraId="3B19BAE1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9" w:type="dxa"/>
          </w:tcPr>
          <w:p w14:paraId="652326DF" w14:textId="6364BEF9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380" w:type="dxa"/>
          </w:tcPr>
          <w:p w14:paraId="109730C0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852" w:type="dxa"/>
          </w:tcPr>
          <w:p w14:paraId="1335F345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0" w:type="dxa"/>
          </w:tcPr>
          <w:p w14:paraId="17C2566A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1" w:type="dxa"/>
          </w:tcPr>
          <w:p w14:paraId="1579EAC4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917" w:type="dxa"/>
          </w:tcPr>
          <w:p w14:paraId="013014E8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84" w:type="dxa"/>
          </w:tcPr>
          <w:p w14:paraId="2C9EC87F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2" w:type="dxa"/>
          </w:tcPr>
          <w:p w14:paraId="2615D7FB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4" w:type="dxa"/>
          </w:tcPr>
          <w:p w14:paraId="627E7D2A" w14:textId="38656D10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B7EFC" w14:paraId="3C487E40" w14:textId="77777777" w:rsidTr="00FB2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4342F50C" w14:textId="77777777" w:rsidR="007E3E87" w:rsidRDefault="007E3E8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666" w:type="dxa"/>
          </w:tcPr>
          <w:p w14:paraId="7ABF98F5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9" w:type="dxa"/>
          </w:tcPr>
          <w:p w14:paraId="235BF9C6" w14:textId="2AFF4235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380" w:type="dxa"/>
          </w:tcPr>
          <w:p w14:paraId="1A89E3B2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852" w:type="dxa"/>
          </w:tcPr>
          <w:p w14:paraId="36F0D112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0" w:type="dxa"/>
          </w:tcPr>
          <w:p w14:paraId="4F917C3A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1" w:type="dxa"/>
          </w:tcPr>
          <w:p w14:paraId="1B578B00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917" w:type="dxa"/>
          </w:tcPr>
          <w:p w14:paraId="087C2EE2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84" w:type="dxa"/>
          </w:tcPr>
          <w:p w14:paraId="1F1F4A34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2" w:type="dxa"/>
          </w:tcPr>
          <w:p w14:paraId="650E39FA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4" w:type="dxa"/>
          </w:tcPr>
          <w:p w14:paraId="0E6E65EA" w14:textId="2F0B7181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B7EFC" w14:paraId="18D28C44" w14:textId="77777777" w:rsidTr="00FB2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44203896" w14:textId="77777777" w:rsidR="007E3E87" w:rsidRDefault="007E3E8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666" w:type="dxa"/>
          </w:tcPr>
          <w:p w14:paraId="2327BC71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9" w:type="dxa"/>
          </w:tcPr>
          <w:p w14:paraId="46750EBF" w14:textId="1D9BA660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380" w:type="dxa"/>
          </w:tcPr>
          <w:p w14:paraId="13C38B1C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852" w:type="dxa"/>
          </w:tcPr>
          <w:p w14:paraId="4FBC5CDB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0" w:type="dxa"/>
          </w:tcPr>
          <w:p w14:paraId="0843136E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1" w:type="dxa"/>
          </w:tcPr>
          <w:p w14:paraId="104D1C96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917" w:type="dxa"/>
          </w:tcPr>
          <w:p w14:paraId="794E4DC0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84" w:type="dxa"/>
          </w:tcPr>
          <w:p w14:paraId="4C09C5D8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2" w:type="dxa"/>
          </w:tcPr>
          <w:p w14:paraId="570DCDB7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4" w:type="dxa"/>
          </w:tcPr>
          <w:p w14:paraId="2DF7DC7E" w14:textId="6DD31D09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B7EFC" w14:paraId="42720371" w14:textId="77777777" w:rsidTr="00FB2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605BD2E9" w14:textId="77777777" w:rsidR="007E3E87" w:rsidRDefault="007E3E8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666" w:type="dxa"/>
          </w:tcPr>
          <w:p w14:paraId="3DB7160D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9" w:type="dxa"/>
          </w:tcPr>
          <w:p w14:paraId="33D5CFA8" w14:textId="774A7069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380" w:type="dxa"/>
          </w:tcPr>
          <w:p w14:paraId="2C8C3F31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852" w:type="dxa"/>
          </w:tcPr>
          <w:p w14:paraId="1B610881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0" w:type="dxa"/>
          </w:tcPr>
          <w:p w14:paraId="748FFE33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1" w:type="dxa"/>
          </w:tcPr>
          <w:p w14:paraId="5317D35A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917" w:type="dxa"/>
          </w:tcPr>
          <w:p w14:paraId="54140207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84" w:type="dxa"/>
          </w:tcPr>
          <w:p w14:paraId="1E9EBAAF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2" w:type="dxa"/>
          </w:tcPr>
          <w:p w14:paraId="730ADEE7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4" w:type="dxa"/>
          </w:tcPr>
          <w:p w14:paraId="4A6C93E1" w14:textId="4799D19A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B7EFC" w14:paraId="1833831E" w14:textId="77777777" w:rsidTr="00FB21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2AFAE4B0" w14:textId="77777777" w:rsidR="007E3E87" w:rsidRDefault="007E3E8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666" w:type="dxa"/>
          </w:tcPr>
          <w:p w14:paraId="7623F738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9" w:type="dxa"/>
          </w:tcPr>
          <w:p w14:paraId="5CD023E4" w14:textId="7DC76D8B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380" w:type="dxa"/>
          </w:tcPr>
          <w:p w14:paraId="37FDC81B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852" w:type="dxa"/>
          </w:tcPr>
          <w:p w14:paraId="1DF28B54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0" w:type="dxa"/>
          </w:tcPr>
          <w:p w14:paraId="7CD7CEFB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1" w:type="dxa"/>
          </w:tcPr>
          <w:p w14:paraId="7E2C7F99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917" w:type="dxa"/>
          </w:tcPr>
          <w:p w14:paraId="0C27F9B6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84" w:type="dxa"/>
          </w:tcPr>
          <w:p w14:paraId="74A36899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2" w:type="dxa"/>
          </w:tcPr>
          <w:p w14:paraId="06F879C1" w14:textId="77777777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4" w:type="dxa"/>
          </w:tcPr>
          <w:p w14:paraId="3BF0993D" w14:textId="03163B95" w:rsidR="007E3E87" w:rsidRDefault="007E3E8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B7EFC" w14:paraId="682BBB2A" w14:textId="77777777" w:rsidTr="00FB21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</w:tcPr>
          <w:p w14:paraId="0B39D418" w14:textId="77777777" w:rsidR="007E3E87" w:rsidRDefault="007E3E8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666" w:type="dxa"/>
          </w:tcPr>
          <w:p w14:paraId="448A470E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9" w:type="dxa"/>
          </w:tcPr>
          <w:p w14:paraId="07D4AF9E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380" w:type="dxa"/>
          </w:tcPr>
          <w:p w14:paraId="0561F77A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852" w:type="dxa"/>
          </w:tcPr>
          <w:p w14:paraId="1A5FA3D8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0" w:type="dxa"/>
          </w:tcPr>
          <w:p w14:paraId="621D4280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91" w:type="dxa"/>
          </w:tcPr>
          <w:p w14:paraId="178D08B6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917" w:type="dxa"/>
          </w:tcPr>
          <w:p w14:paraId="1893EA4A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84" w:type="dxa"/>
          </w:tcPr>
          <w:p w14:paraId="7D8FC6E3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12" w:type="dxa"/>
          </w:tcPr>
          <w:p w14:paraId="5AAC91F9" w14:textId="77777777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4" w:type="dxa"/>
          </w:tcPr>
          <w:p w14:paraId="0FCDE08A" w14:textId="0563A48E" w:rsidR="007E3E87" w:rsidRDefault="007E3E8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</w:tbl>
    <w:p w14:paraId="14A9226A" w14:textId="77777777" w:rsidR="00D01A39" w:rsidRPr="00D01A39" w:rsidRDefault="00D01A39" w:rsidP="00D01A39">
      <w:pPr>
        <w:pStyle w:val="text"/>
        <w:rPr>
          <w:lang w:eastAsia="en-AU"/>
        </w:rPr>
      </w:pPr>
    </w:p>
    <w:p w14:paraId="64EAEBD0" w14:textId="2365654D" w:rsidR="00D01A39" w:rsidRDefault="00D01A39">
      <w:pPr>
        <w:spacing w:after="200" w:line="276" w:lineRule="auto"/>
        <w:rPr>
          <w:sz w:val="20"/>
          <w:szCs w:val="20"/>
          <w:lang w:eastAsia="en-AU"/>
        </w:rPr>
      </w:pPr>
      <w:r>
        <w:rPr>
          <w:sz w:val="20"/>
          <w:szCs w:val="20"/>
          <w:lang w:eastAsia="en-AU"/>
        </w:rPr>
        <w:br w:type="page"/>
      </w:r>
    </w:p>
    <w:p w14:paraId="4A12BFEC" w14:textId="77777777" w:rsidR="00D01A39" w:rsidRDefault="00D01A39" w:rsidP="00AF580E">
      <w:pPr>
        <w:spacing w:after="200" w:line="276" w:lineRule="auto"/>
        <w:rPr>
          <w:sz w:val="20"/>
          <w:szCs w:val="20"/>
          <w:lang w:eastAsia="en-AU"/>
        </w:rPr>
        <w:sectPr w:rsidR="00D01A39" w:rsidSect="00D01A39">
          <w:pgSz w:w="16838" w:h="11906" w:orient="landscape" w:code="9"/>
          <w:pgMar w:top="1985" w:right="1758" w:bottom="1701" w:left="1985" w:header="1021" w:footer="680" w:gutter="0"/>
          <w:cols w:space="708"/>
          <w:docGrid w:linePitch="360"/>
        </w:sectPr>
      </w:pPr>
    </w:p>
    <w:p w14:paraId="03EC138B" w14:textId="5895FD40" w:rsidR="00D01A39" w:rsidRDefault="009E552C" w:rsidP="009E552C">
      <w:pPr>
        <w:pStyle w:val="H1"/>
      </w:pPr>
      <w:r>
        <w:lastRenderedPageBreak/>
        <w:t>BizOps Contractors/Visitors Sign In Instructions</w:t>
      </w:r>
    </w:p>
    <w:p w14:paraId="0D215C31" w14:textId="59BE0D55" w:rsidR="009E552C" w:rsidRDefault="009E552C" w:rsidP="009E552C">
      <w:pPr>
        <w:pStyle w:val="text"/>
        <w:rPr>
          <w:lang w:eastAsia="en-AU"/>
        </w:rPr>
      </w:pPr>
      <w:r>
        <w:rPr>
          <w:lang w:eastAsia="en-AU"/>
        </w:rPr>
        <w:t>All contractors and visitors must be provided with a Safety Briefing prior to coming onto the worksite.</w:t>
      </w:r>
    </w:p>
    <w:p w14:paraId="6B125257" w14:textId="34592029" w:rsidR="009E552C" w:rsidRDefault="009E552C" w:rsidP="009E552C">
      <w:pPr>
        <w:pStyle w:val="text"/>
        <w:rPr>
          <w:lang w:eastAsia="en-AU"/>
        </w:rPr>
      </w:pPr>
      <w:r>
        <w:rPr>
          <w:lang w:eastAsia="en-AU"/>
        </w:rPr>
        <w:t>Upon arrival to the front office, ensure that:</w:t>
      </w:r>
    </w:p>
    <w:p w14:paraId="5A33A015" w14:textId="2BA562C4" w:rsidR="009E552C" w:rsidRDefault="009E552C" w:rsidP="009E552C">
      <w:pPr>
        <w:pStyle w:val="text"/>
        <w:numPr>
          <w:ilvl w:val="0"/>
          <w:numId w:val="35"/>
        </w:numPr>
        <w:rPr>
          <w:lang w:eastAsia="en-AU"/>
        </w:rPr>
      </w:pPr>
      <w:r>
        <w:rPr>
          <w:lang w:eastAsia="en-AU"/>
        </w:rPr>
        <w:t xml:space="preserve">a laminated copy of the </w:t>
      </w:r>
      <w:r w:rsidR="00FF0638">
        <w:rPr>
          <w:lang w:eastAsia="en-AU"/>
        </w:rPr>
        <w:t>BizOps Safety Briefing is given to any contractors or visitors who will be coming onto the site</w:t>
      </w:r>
    </w:p>
    <w:p w14:paraId="576FC5A5" w14:textId="77777777" w:rsidR="00FF0638" w:rsidRDefault="00FF0638" w:rsidP="00FF0638">
      <w:pPr>
        <w:pStyle w:val="text"/>
        <w:numPr>
          <w:ilvl w:val="0"/>
          <w:numId w:val="35"/>
        </w:numPr>
        <w:rPr>
          <w:lang w:eastAsia="en-AU"/>
        </w:rPr>
      </w:pPr>
      <w:r>
        <w:t>verbal advice is given regarding evacuation procedures</w:t>
      </w:r>
    </w:p>
    <w:p w14:paraId="0F3A46F7" w14:textId="77777777" w:rsidR="00FF0638" w:rsidRDefault="00FF0638" w:rsidP="00FF0638">
      <w:pPr>
        <w:pStyle w:val="text"/>
        <w:numPr>
          <w:ilvl w:val="0"/>
          <w:numId w:val="35"/>
        </w:numPr>
        <w:rPr>
          <w:lang w:eastAsia="en-AU"/>
        </w:rPr>
      </w:pPr>
      <w:r>
        <w:t>an extra map of the worksite is provided to the contractor/visitor, showing the facilities (e.g. toilets), evacuation routes and assembly points</w:t>
      </w:r>
    </w:p>
    <w:p w14:paraId="1033B037" w14:textId="77777777" w:rsidR="00FF0638" w:rsidRDefault="00FF0638" w:rsidP="00FF0638">
      <w:pPr>
        <w:pStyle w:val="text"/>
        <w:numPr>
          <w:ilvl w:val="0"/>
          <w:numId w:val="35"/>
        </w:numPr>
        <w:rPr>
          <w:lang w:eastAsia="en-AU"/>
        </w:rPr>
      </w:pPr>
      <w:r>
        <w:t>the contractor/visitor is advised to report any hazards, incidents or injuries to the front office immediately</w:t>
      </w:r>
    </w:p>
    <w:p w14:paraId="4F14EC9A" w14:textId="77777777" w:rsidR="00FF0638" w:rsidRDefault="00FF0638" w:rsidP="00FF0638">
      <w:pPr>
        <w:pStyle w:val="text"/>
        <w:numPr>
          <w:ilvl w:val="0"/>
          <w:numId w:val="35"/>
        </w:numPr>
        <w:rPr>
          <w:lang w:eastAsia="en-AU"/>
        </w:rPr>
      </w:pPr>
      <w:r>
        <w:t xml:space="preserve">the contractor/visitor is advised where they can seek first aid treatment, if required </w:t>
      </w:r>
    </w:p>
    <w:p w14:paraId="597205F4" w14:textId="77777777" w:rsidR="00695C1A" w:rsidRDefault="00FF0638" w:rsidP="00695C1A">
      <w:pPr>
        <w:pStyle w:val="text"/>
      </w:pPr>
      <w:r>
        <w:t>The contractor/visitor is required to sign the Sign In sheet acknowledging that they have read and understood the BizOps Safety Briefing.</w:t>
      </w:r>
      <w:bookmarkStart w:id="1" w:name="_Toc7888385"/>
    </w:p>
    <w:p w14:paraId="352701C4" w14:textId="2653019F" w:rsidR="00695C1A" w:rsidRDefault="00695C1A" w:rsidP="00695C1A">
      <w:pPr>
        <w:pStyle w:val="H2"/>
      </w:pPr>
      <w:r>
        <w:t>References</w:t>
      </w:r>
      <w:bookmarkEnd w:id="1"/>
    </w:p>
    <w:p w14:paraId="347B913F" w14:textId="77777777" w:rsidR="00695C1A" w:rsidRDefault="00695C1A" w:rsidP="00695C1A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37FFDF3" w14:textId="77777777" w:rsidR="00695C1A" w:rsidRDefault="00695C1A" w:rsidP="00695C1A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1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2C2C28D3" w14:textId="77777777" w:rsidR="00695C1A" w:rsidRPr="009E552C" w:rsidRDefault="00695C1A" w:rsidP="00FF0638">
      <w:pPr>
        <w:pStyle w:val="text"/>
        <w:rPr>
          <w:lang w:eastAsia="en-AU"/>
        </w:rPr>
      </w:pPr>
    </w:p>
    <w:sectPr w:rsidR="00695C1A" w:rsidRPr="009E552C" w:rsidSect="00D01A39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48767" w14:textId="77777777" w:rsidR="00D3661B" w:rsidRDefault="00D3661B" w:rsidP="00036C36">
      <w:r>
        <w:separator/>
      </w:r>
    </w:p>
  </w:endnote>
  <w:endnote w:type="continuationSeparator" w:id="0">
    <w:p w14:paraId="5A01EF49" w14:textId="77777777" w:rsidR="00D3661B" w:rsidRDefault="00D3661B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D3661B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fldSimple w:instr=" NUMPAGES  ">
                    <w:r w:rsidR="00F149E5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5DC863AB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722830">
            <w:rPr>
              <w:color w:val="BFBFBF" w:themeColor="background1" w:themeShade="BF"/>
            </w:rPr>
            <w:t xml:space="preserve">     </w:t>
          </w:r>
          <w:r w:rsidR="00722830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3A339F5B" w:rsidR="00660396" w:rsidRPr="00C525C8" w:rsidRDefault="00660396" w:rsidP="00722830">
          <w:pPr>
            <w:pStyle w:val="foot-text"/>
            <w:tabs>
              <w:tab w:val="left" w:pos="1470"/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722830">
            <w:t xml:space="preserve">  </w:t>
          </w:r>
          <w:r w:rsidR="00722830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1664337E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722830">
            <w:rPr>
              <w:color w:val="BFBFBF" w:themeColor="background1" w:themeShade="BF"/>
            </w:rPr>
            <w:t xml:space="preserve">  </w:t>
          </w:r>
          <w:r w:rsidR="00722830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35068CC4" w14:textId="503BB41D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722830">
            <w:rPr>
              <w:color w:val="BFBFBF" w:themeColor="background1" w:themeShade="BF"/>
            </w:rPr>
            <w:t xml:space="preserve">  </w:t>
          </w:r>
          <w:r w:rsidR="00722830">
            <w:rPr>
              <w:color w:val="BFBFBF" w:themeColor="background1" w:themeShade="BF"/>
            </w:rPr>
            <w:t>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D3661B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82D33" w14:textId="77777777" w:rsidR="00D3661B" w:rsidRDefault="00D3661B" w:rsidP="00036C36">
      <w:r>
        <w:separator/>
      </w:r>
    </w:p>
  </w:footnote>
  <w:footnote w:type="continuationSeparator" w:id="0">
    <w:p w14:paraId="63A3158E" w14:textId="77777777" w:rsidR="00D3661B" w:rsidRDefault="00D3661B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5A72E24C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1824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1601">
      <w:t>WHS Induction for Contractors/Visitors</w:t>
    </w:r>
    <w:r w:rsidR="00A53C06">
      <w:t xml:space="preserve"> </w:t>
    </w:r>
    <w:r w:rsidR="00D90CFA">
      <w:t>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11FC4"/>
    <w:multiLevelType w:val="hybridMultilevel"/>
    <w:tmpl w:val="9B06AC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1867"/>
    <w:multiLevelType w:val="hybridMultilevel"/>
    <w:tmpl w:val="BEFAEC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444749"/>
    <w:multiLevelType w:val="hybridMultilevel"/>
    <w:tmpl w:val="FF2E25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8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4C59484D"/>
    <w:multiLevelType w:val="hybridMultilevel"/>
    <w:tmpl w:val="D6AABF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52AB"/>
    <w:multiLevelType w:val="hybridMultilevel"/>
    <w:tmpl w:val="74648F1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1"/>
  </w:num>
  <w:num w:numId="3">
    <w:abstractNumId w:val="30"/>
  </w:num>
  <w:num w:numId="4">
    <w:abstractNumId w:val="32"/>
  </w:num>
  <w:num w:numId="5">
    <w:abstractNumId w:val="22"/>
  </w:num>
  <w:num w:numId="6">
    <w:abstractNumId w:val="16"/>
  </w:num>
  <w:num w:numId="7">
    <w:abstractNumId w:val="31"/>
  </w:num>
  <w:num w:numId="8">
    <w:abstractNumId w:val="33"/>
  </w:num>
  <w:num w:numId="9">
    <w:abstractNumId w:val="13"/>
  </w:num>
  <w:num w:numId="10">
    <w:abstractNumId w:val="7"/>
  </w:num>
  <w:num w:numId="11">
    <w:abstractNumId w:val="31"/>
  </w:num>
  <w:num w:numId="12">
    <w:abstractNumId w:val="33"/>
  </w:num>
  <w:num w:numId="13">
    <w:abstractNumId w:val="10"/>
  </w:num>
  <w:num w:numId="14">
    <w:abstractNumId w:val="29"/>
  </w:num>
  <w:num w:numId="15">
    <w:abstractNumId w:val="14"/>
  </w:num>
  <w:num w:numId="16">
    <w:abstractNumId w:val="6"/>
  </w:num>
  <w:num w:numId="17">
    <w:abstractNumId w:val="23"/>
  </w:num>
  <w:num w:numId="18">
    <w:abstractNumId w:val="20"/>
  </w:num>
  <w:num w:numId="19">
    <w:abstractNumId w:val="28"/>
  </w:num>
  <w:num w:numId="20">
    <w:abstractNumId w:val="17"/>
  </w:num>
  <w:num w:numId="21">
    <w:abstractNumId w:val="1"/>
  </w:num>
  <w:num w:numId="22">
    <w:abstractNumId w:val="24"/>
  </w:num>
  <w:num w:numId="23">
    <w:abstractNumId w:val="19"/>
  </w:num>
  <w:num w:numId="24">
    <w:abstractNumId w:val="8"/>
  </w:num>
  <w:num w:numId="25">
    <w:abstractNumId w:val="3"/>
  </w:num>
  <w:num w:numId="26">
    <w:abstractNumId w:val="5"/>
  </w:num>
  <w:num w:numId="27">
    <w:abstractNumId w:val="12"/>
  </w:num>
  <w:num w:numId="28">
    <w:abstractNumId w:val="26"/>
  </w:num>
  <w:num w:numId="29">
    <w:abstractNumId w:val="0"/>
  </w:num>
  <w:num w:numId="30">
    <w:abstractNumId w:val="4"/>
  </w:num>
  <w:num w:numId="31">
    <w:abstractNumId w:val="27"/>
  </w:num>
  <w:num w:numId="32">
    <w:abstractNumId w:val="15"/>
  </w:num>
  <w:num w:numId="33">
    <w:abstractNumId w:val="9"/>
  </w:num>
  <w:num w:numId="34">
    <w:abstractNumId w:val="21"/>
  </w:num>
  <w:num w:numId="35">
    <w:abstractNumId w:val="2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rwUAPYQNliwAAAA=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2D6"/>
    <w:rsid w:val="000B76E5"/>
    <w:rsid w:val="00130B69"/>
    <w:rsid w:val="00145BD7"/>
    <w:rsid w:val="001742CA"/>
    <w:rsid w:val="00185CD1"/>
    <w:rsid w:val="001967FC"/>
    <w:rsid w:val="00197C5E"/>
    <w:rsid w:val="001C7A3A"/>
    <w:rsid w:val="001E1340"/>
    <w:rsid w:val="001E56DD"/>
    <w:rsid w:val="001E6B32"/>
    <w:rsid w:val="002234F8"/>
    <w:rsid w:val="002257D7"/>
    <w:rsid w:val="00234D17"/>
    <w:rsid w:val="00234E34"/>
    <w:rsid w:val="002371D0"/>
    <w:rsid w:val="00237884"/>
    <w:rsid w:val="00280F62"/>
    <w:rsid w:val="0028139E"/>
    <w:rsid w:val="00284777"/>
    <w:rsid w:val="002929E8"/>
    <w:rsid w:val="002D0A38"/>
    <w:rsid w:val="002D301C"/>
    <w:rsid w:val="002D3441"/>
    <w:rsid w:val="002D6E28"/>
    <w:rsid w:val="002E5E85"/>
    <w:rsid w:val="002F10F2"/>
    <w:rsid w:val="002F51E5"/>
    <w:rsid w:val="003036B3"/>
    <w:rsid w:val="0031540B"/>
    <w:rsid w:val="003371D1"/>
    <w:rsid w:val="00384981"/>
    <w:rsid w:val="003A1EDB"/>
    <w:rsid w:val="003B5E3E"/>
    <w:rsid w:val="003F28BC"/>
    <w:rsid w:val="00400E70"/>
    <w:rsid w:val="00403724"/>
    <w:rsid w:val="0042551C"/>
    <w:rsid w:val="004262BE"/>
    <w:rsid w:val="00442609"/>
    <w:rsid w:val="00444B34"/>
    <w:rsid w:val="004618AD"/>
    <w:rsid w:val="00471601"/>
    <w:rsid w:val="00496C15"/>
    <w:rsid w:val="004B625A"/>
    <w:rsid w:val="004E5F1F"/>
    <w:rsid w:val="004F39B8"/>
    <w:rsid w:val="004F487B"/>
    <w:rsid w:val="004F512F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E503C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2830"/>
    <w:rsid w:val="007237E8"/>
    <w:rsid w:val="0072445D"/>
    <w:rsid w:val="007273C4"/>
    <w:rsid w:val="00747FEA"/>
    <w:rsid w:val="00771C75"/>
    <w:rsid w:val="007813E8"/>
    <w:rsid w:val="007966D8"/>
    <w:rsid w:val="007A13BA"/>
    <w:rsid w:val="007D2048"/>
    <w:rsid w:val="007D52BA"/>
    <w:rsid w:val="007E3E87"/>
    <w:rsid w:val="007E590C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3C33"/>
    <w:rsid w:val="008C4E59"/>
    <w:rsid w:val="008E4EB0"/>
    <w:rsid w:val="008F62EA"/>
    <w:rsid w:val="00900471"/>
    <w:rsid w:val="00905DE8"/>
    <w:rsid w:val="00924B12"/>
    <w:rsid w:val="00925CFD"/>
    <w:rsid w:val="0095102F"/>
    <w:rsid w:val="009650B1"/>
    <w:rsid w:val="00972489"/>
    <w:rsid w:val="00997097"/>
    <w:rsid w:val="009A23B1"/>
    <w:rsid w:val="009D3B31"/>
    <w:rsid w:val="009E24F3"/>
    <w:rsid w:val="009E552C"/>
    <w:rsid w:val="009E6ECE"/>
    <w:rsid w:val="009F7AE6"/>
    <w:rsid w:val="00A21F8F"/>
    <w:rsid w:val="00A307AE"/>
    <w:rsid w:val="00A3183C"/>
    <w:rsid w:val="00A53C06"/>
    <w:rsid w:val="00A5681D"/>
    <w:rsid w:val="00A6581A"/>
    <w:rsid w:val="00A838EA"/>
    <w:rsid w:val="00AA43B2"/>
    <w:rsid w:val="00AA5F7C"/>
    <w:rsid w:val="00AA67B8"/>
    <w:rsid w:val="00AB04C3"/>
    <w:rsid w:val="00AB33C9"/>
    <w:rsid w:val="00AD2D2B"/>
    <w:rsid w:val="00AF580E"/>
    <w:rsid w:val="00B06696"/>
    <w:rsid w:val="00B15D8A"/>
    <w:rsid w:val="00B34202"/>
    <w:rsid w:val="00B55812"/>
    <w:rsid w:val="00B64463"/>
    <w:rsid w:val="00B673DA"/>
    <w:rsid w:val="00B86F07"/>
    <w:rsid w:val="00B9254C"/>
    <w:rsid w:val="00B93F0E"/>
    <w:rsid w:val="00B94762"/>
    <w:rsid w:val="00BC7DC4"/>
    <w:rsid w:val="00BD2F9C"/>
    <w:rsid w:val="00BD4C73"/>
    <w:rsid w:val="00BF6848"/>
    <w:rsid w:val="00C12894"/>
    <w:rsid w:val="00C21BDC"/>
    <w:rsid w:val="00C412D5"/>
    <w:rsid w:val="00C5184C"/>
    <w:rsid w:val="00C525C8"/>
    <w:rsid w:val="00C6339E"/>
    <w:rsid w:val="00C67B46"/>
    <w:rsid w:val="00C735B3"/>
    <w:rsid w:val="00C933C5"/>
    <w:rsid w:val="00CA03D7"/>
    <w:rsid w:val="00CB3099"/>
    <w:rsid w:val="00CC0304"/>
    <w:rsid w:val="00CC7DDB"/>
    <w:rsid w:val="00CE446D"/>
    <w:rsid w:val="00CF6F40"/>
    <w:rsid w:val="00D01A39"/>
    <w:rsid w:val="00D3071A"/>
    <w:rsid w:val="00D33607"/>
    <w:rsid w:val="00D3661B"/>
    <w:rsid w:val="00D41DE8"/>
    <w:rsid w:val="00D45E22"/>
    <w:rsid w:val="00D50643"/>
    <w:rsid w:val="00D611F4"/>
    <w:rsid w:val="00D63D31"/>
    <w:rsid w:val="00D661E1"/>
    <w:rsid w:val="00D73B98"/>
    <w:rsid w:val="00D90CFA"/>
    <w:rsid w:val="00D93EA5"/>
    <w:rsid w:val="00D97587"/>
    <w:rsid w:val="00DA5AAA"/>
    <w:rsid w:val="00DB3DD4"/>
    <w:rsid w:val="00DB4D8C"/>
    <w:rsid w:val="00DB66BC"/>
    <w:rsid w:val="00DB7EFC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71D6"/>
    <w:rsid w:val="00E34508"/>
    <w:rsid w:val="00E42F79"/>
    <w:rsid w:val="00E54957"/>
    <w:rsid w:val="00E643B2"/>
    <w:rsid w:val="00E9337B"/>
    <w:rsid w:val="00EB2766"/>
    <w:rsid w:val="00EB7BD4"/>
    <w:rsid w:val="00ED33A3"/>
    <w:rsid w:val="00ED3559"/>
    <w:rsid w:val="00EE4E03"/>
    <w:rsid w:val="00F149E5"/>
    <w:rsid w:val="00F71650"/>
    <w:rsid w:val="00F82BA4"/>
    <w:rsid w:val="00F916A6"/>
    <w:rsid w:val="00F93301"/>
    <w:rsid w:val="00FB21FF"/>
    <w:rsid w:val="00FF0579"/>
    <w:rsid w:val="00FF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mcare.gov.au/__data/assets/pdf_file/0008/145286/WHS_123a_04706_May17_v1fill-b66aa8587c8c4523af9505ce097736d4.pdf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4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38</cp:revision>
  <cp:lastPrinted>2014-08-22T00:36:00Z</cp:lastPrinted>
  <dcterms:created xsi:type="dcterms:W3CDTF">2015-06-05T05:18:00Z</dcterms:created>
  <dcterms:modified xsi:type="dcterms:W3CDTF">2019-05-05T04:11:00Z</dcterms:modified>
</cp:coreProperties>
</file>